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0EDC" w14:textId="27FE75C0" w:rsidR="002C6870" w:rsidRPr="00904424" w:rsidRDefault="002C6870" w:rsidP="002C6870">
      <w:pPr>
        <w:pStyle w:val="1"/>
        <w:rPr>
          <w:rFonts w:ascii="Times New Roman" w:hAnsi="Times New Roman" w:cs="Times New Roman"/>
        </w:rPr>
      </w:pPr>
      <w:r w:rsidRPr="00904424">
        <w:rPr>
          <w:rFonts w:ascii="Times New Roman" w:hAnsi="Times New Roman" w:cs="Times New Roman"/>
        </w:rPr>
        <w:t>Reliability test</w:t>
      </w:r>
    </w:p>
    <w:p w14:paraId="67F80790" w14:textId="77777777" w:rsidR="002C6870" w:rsidRPr="00904424" w:rsidRDefault="002C6870">
      <w:pPr>
        <w:rPr>
          <w:rFonts w:ascii="Times New Roman" w:hAnsi="Times New Roman" w:cs="Times New Roman"/>
          <w:sz w:val="24"/>
        </w:rPr>
      </w:pPr>
    </w:p>
    <w:p w14:paraId="428DD6FB" w14:textId="47EF851A" w:rsidR="00565327" w:rsidRPr="00904424" w:rsidRDefault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 xml:space="preserve">First measurement by </w:t>
      </w:r>
      <w:proofErr w:type="spellStart"/>
      <w:r w:rsidRPr="00904424">
        <w:rPr>
          <w:rFonts w:ascii="Times New Roman" w:hAnsi="Times New Roman" w:cs="Times New Roman"/>
          <w:sz w:val="24"/>
        </w:rPr>
        <w:t>cz</w:t>
      </w:r>
      <w:proofErr w:type="spellEnd"/>
    </w:p>
    <w:p w14:paraId="168D1ADE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74151</w:t>
      </w:r>
    </w:p>
    <w:p w14:paraId="3E4C6F72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76113</w:t>
      </w:r>
    </w:p>
    <w:p w14:paraId="155C361E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06784</w:t>
      </w:r>
    </w:p>
    <w:p w14:paraId="0D94DE3D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89252</w:t>
      </w:r>
    </w:p>
    <w:p w14:paraId="231E8CA0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99117</w:t>
      </w:r>
    </w:p>
    <w:p w14:paraId="66058E05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98356</w:t>
      </w:r>
    </w:p>
    <w:p w14:paraId="7E2642FC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80761</w:t>
      </w:r>
    </w:p>
    <w:p w14:paraId="1CE4B057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99719</w:t>
      </w:r>
    </w:p>
    <w:p w14:paraId="0C4DB793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31015</w:t>
      </w:r>
    </w:p>
    <w:p w14:paraId="34F4E166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29887</w:t>
      </w:r>
    </w:p>
    <w:p w14:paraId="37BE40DD" w14:textId="31C6DC0E" w:rsidR="00644C4F" w:rsidRPr="00904424" w:rsidRDefault="00644C4F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 xml:space="preserve">Second measurement by </w:t>
      </w:r>
      <w:proofErr w:type="spellStart"/>
      <w:r w:rsidRPr="00904424">
        <w:rPr>
          <w:rFonts w:ascii="Times New Roman" w:hAnsi="Times New Roman" w:cs="Times New Roman"/>
          <w:sz w:val="24"/>
        </w:rPr>
        <w:t>cz</w:t>
      </w:r>
      <w:proofErr w:type="spellEnd"/>
    </w:p>
    <w:p w14:paraId="541ECEF2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69745</w:t>
      </w:r>
    </w:p>
    <w:p w14:paraId="3CF5EEE2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70812</w:t>
      </w:r>
    </w:p>
    <w:p w14:paraId="41DA2D31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99389</w:t>
      </w:r>
    </w:p>
    <w:p w14:paraId="6A048983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82903</w:t>
      </w:r>
    </w:p>
    <w:p w14:paraId="4B1C6931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04112</w:t>
      </w:r>
    </w:p>
    <w:p w14:paraId="1BFC4748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00653</w:t>
      </w:r>
    </w:p>
    <w:p w14:paraId="38475DC3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73247</w:t>
      </w:r>
    </w:p>
    <w:p w14:paraId="24E4DC0E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92075</w:t>
      </w:r>
    </w:p>
    <w:p w14:paraId="7ADAD33C" w14:textId="77777777" w:rsidR="002C6870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36077</w:t>
      </w:r>
    </w:p>
    <w:p w14:paraId="5F8572E2" w14:textId="37E68FF2" w:rsidR="00CA04FB" w:rsidRPr="00904424" w:rsidRDefault="002C6870" w:rsidP="002C6870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34451</w:t>
      </w:r>
    </w:p>
    <w:p w14:paraId="744B20CF" w14:textId="71CF4F4E" w:rsidR="00644C4F" w:rsidRPr="00904424" w:rsidRDefault="00644C4F" w:rsidP="00CA04FB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measurement by r</w:t>
      </w:r>
      <w:r w:rsidR="00904424">
        <w:rPr>
          <w:rFonts w:ascii="Times New Roman" w:hAnsi="Times New Roman" w:cs="Times New Roman" w:hint="eastAsia"/>
          <w:sz w:val="24"/>
        </w:rPr>
        <w:t>o</w:t>
      </w:r>
      <w:r w:rsidRPr="00904424">
        <w:rPr>
          <w:rFonts w:ascii="Times New Roman" w:hAnsi="Times New Roman" w:cs="Times New Roman"/>
          <w:sz w:val="24"/>
        </w:rPr>
        <w:t>b</w:t>
      </w:r>
      <w:r w:rsidR="00904424">
        <w:rPr>
          <w:rFonts w:ascii="Times New Roman" w:hAnsi="Times New Roman" w:cs="Times New Roman"/>
          <w:sz w:val="24"/>
        </w:rPr>
        <w:t>in</w:t>
      </w:r>
    </w:p>
    <w:p w14:paraId="26B2D58E" w14:textId="77777777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77865</w:t>
      </w:r>
    </w:p>
    <w:p w14:paraId="35B76804" w14:textId="09E9D7DC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81989</w:t>
      </w:r>
    </w:p>
    <w:p w14:paraId="581E1EDB" w14:textId="6B0ABEFA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14463</w:t>
      </w:r>
    </w:p>
    <w:p w14:paraId="16929EF6" w14:textId="164D7588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90809</w:t>
      </w:r>
    </w:p>
    <w:p w14:paraId="11E91052" w14:textId="34A2ADDC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18316</w:t>
      </w:r>
    </w:p>
    <w:p w14:paraId="3523E22C" w14:textId="5FF4A763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15302</w:t>
      </w:r>
    </w:p>
    <w:p w14:paraId="3CA8774B" w14:textId="47C67255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82329</w:t>
      </w:r>
    </w:p>
    <w:p w14:paraId="25F552C3" w14:textId="231CF9E7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02627</w:t>
      </w:r>
    </w:p>
    <w:p w14:paraId="4F74C680" w14:textId="29ABD049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 xml:space="preserve">144433 </w:t>
      </w:r>
    </w:p>
    <w:p w14:paraId="6E7B70C2" w14:textId="691E3531" w:rsidR="00644C4F" w:rsidRPr="00904424" w:rsidRDefault="00644C4F" w:rsidP="00644C4F">
      <w:pPr>
        <w:rPr>
          <w:rFonts w:ascii="Times New Roman" w:hAnsi="Times New Roman" w:cs="Times New Roman"/>
          <w:sz w:val="24"/>
        </w:rPr>
      </w:pPr>
      <w:r w:rsidRPr="00904424">
        <w:rPr>
          <w:rFonts w:ascii="Times New Roman" w:hAnsi="Times New Roman" w:cs="Times New Roman"/>
          <w:sz w:val="24"/>
        </w:rPr>
        <w:t>138961</w:t>
      </w:r>
    </w:p>
    <w:p w14:paraId="46EB8286" w14:textId="53FB33D5" w:rsidR="008A7746" w:rsidRPr="00904424" w:rsidRDefault="008A7746" w:rsidP="00644C4F">
      <w:pPr>
        <w:rPr>
          <w:rFonts w:ascii="Times New Roman" w:hAnsi="Times New Roman" w:cs="Times New Roman"/>
          <w:sz w:val="24"/>
        </w:rPr>
      </w:pPr>
    </w:p>
    <w:p w14:paraId="3E687223" w14:textId="77777777" w:rsidR="002C6870" w:rsidRPr="00904424" w:rsidRDefault="002C6870" w:rsidP="002C6870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6E2A7BFF" w14:textId="77777777" w:rsidR="00CA04FB" w:rsidRPr="00904424" w:rsidRDefault="00CA04FB" w:rsidP="00CA04F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227EC87" w14:textId="77777777" w:rsidR="00CA04FB" w:rsidRPr="00904424" w:rsidRDefault="00CA04FB" w:rsidP="00CA04FB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62B131FC" w14:textId="5CD1DCB9" w:rsidR="00CA04FB" w:rsidRPr="00904424" w:rsidRDefault="002C6870" w:rsidP="002C6870">
      <w:pPr>
        <w:pStyle w:val="1"/>
        <w:rPr>
          <w:rFonts w:ascii="Times New Roman" w:hAnsi="Times New Roman" w:cs="Times New Roman"/>
        </w:rPr>
      </w:pPr>
      <w:r w:rsidRPr="00904424">
        <w:rPr>
          <w:rFonts w:ascii="Times New Roman" w:hAnsi="Times New Roman" w:cs="Times New Roman"/>
        </w:rPr>
        <w:lastRenderedPageBreak/>
        <w:t>Accuracy test</w:t>
      </w:r>
    </w:p>
    <w:p w14:paraId="7A0D9346" w14:textId="2E6C3F09" w:rsidR="002C6870" w:rsidRPr="00904424" w:rsidRDefault="002C6870" w:rsidP="002C6870">
      <w:pPr>
        <w:rPr>
          <w:rFonts w:ascii="Times New Roman" w:hAnsi="Times New Roman" w:cs="Times New Roman"/>
        </w:rPr>
      </w:pPr>
      <w:r w:rsidRPr="00904424">
        <w:rPr>
          <w:rFonts w:ascii="Times New Roman" w:hAnsi="Times New Roman" w:cs="Times New Roman"/>
        </w:rPr>
        <w:t>Golden standard</w:t>
      </w:r>
    </w:p>
    <w:tbl>
      <w:tblPr>
        <w:tblW w:w="3840" w:type="dxa"/>
        <w:tblLook w:val="04A0" w:firstRow="1" w:lastRow="0" w:firstColumn="1" w:lastColumn="0" w:noHBand="0" w:noVBand="1"/>
      </w:tblPr>
      <w:tblGrid>
        <w:gridCol w:w="2880"/>
        <w:gridCol w:w="656"/>
        <w:gridCol w:w="480"/>
      </w:tblGrid>
      <w:tr w:rsidR="005E700F" w:rsidRPr="00904424" w14:paraId="18FACE4F" w14:textId="77777777" w:rsidTr="005E700F">
        <w:trPr>
          <w:trHeight w:val="288"/>
        </w:trPr>
        <w:tc>
          <w:tcPr>
            <w:tcW w:w="38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EB55" w14:textId="77777777" w:rsidR="005E700F" w:rsidRPr="00904424" w:rsidRDefault="005E700F" w:rsidP="005E700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eight before injection(g)</w:t>
            </w:r>
          </w:p>
        </w:tc>
      </w:tr>
      <w:tr w:rsidR="005E700F" w:rsidRPr="00904424" w14:paraId="32996DD3" w14:textId="77777777" w:rsidTr="005E700F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9698A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ft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BFDB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04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6FD8A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E700F" w:rsidRPr="00904424" w14:paraId="094A637D" w14:textId="77777777" w:rsidTr="005E700F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1790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ght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FB5F8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27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4CFF2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E700F" w:rsidRPr="00904424" w14:paraId="297C85B8" w14:textId="77777777" w:rsidTr="005E700F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6D88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1B9F2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53F3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E700F" w:rsidRPr="00904424" w14:paraId="30A0A49D" w14:textId="77777777" w:rsidTr="005E700F">
        <w:trPr>
          <w:trHeight w:val="288"/>
        </w:trPr>
        <w:tc>
          <w:tcPr>
            <w:tcW w:w="38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2A1A9" w14:textId="77777777" w:rsidR="005E700F" w:rsidRPr="00904424" w:rsidRDefault="005E700F" w:rsidP="005E700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eight after injection(g)</w:t>
            </w:r>
          </w:p>
        </w:tc>
      </w:tr>
      <w:tr w:rsidR="005E700F" w:rsidRPr="00904424" w14:paraId="0C5E5503" w14:textId="77777777" w:rsidTr="005E700F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7FB2C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ft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B7C30" w14:textId="293FB349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2</w:t>
            </w:r>
            <w:r w:rsidR="004C32A5"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EF90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E700F" w:rsidRPr="00904424" w14:paraId="5A2D9FC6" w14:textId="77777777" w:rsidTr="005E700F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1BA6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ght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174B1" w14:textId="478AF009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</w:t>
            </w:r>
            <w:r w:rsidR="004C32A5"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6656B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E700F" w:rsidRPr="00904424" w14:paraId="22DF92B2" w14:textId="77777777" w:rsidTr="005E700F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749F8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D7D2B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7BECE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E700F" w:rsidRPr="00904424" w14:paraId="061E361C" w14:textId="77777777" w:rsidTr="005E700F">
        <w:trPr>
          <w:trHeight w:val="288"/>
        </w:trPr>
        <w:tc>
          <w:tcPr>
            <w:tcW w:w="3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706E" w14:textId="6ED1FD5D" w:rsidR="005E700F" w:rsidRPr="00904424" w:rsidRDefault="005E700F" w:rsidP="005E700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ater volume(mm</w:t>
            </w:r>
            <w:r w:rsidR="004C32A5"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vertAlign w:val="superscript"/>
              </w:rPr>
              <w:t>3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2DE3" w14:textId="77777777" w:rsidR="005E700F" w:rsidRPr="00904424" w:rsidRDefault="005E700F" w:rsidP="005E700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E700F" w:rsidRPr="00904424" w14:paraId="3DF26179" w14:textId="77777777" w:rsidTr="005E700F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E7F14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ft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F0DD" w14:textId="70199CC9" w:rsidR="005E700F" w:rsidRPr="00904424" w:rsidRDefault="005E700F" w:rsidP="005E700F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  <w:r w:rsidR="004C32A5"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E3CE2" w14:textId="77777777" w:rsidR="005E700F" w:rsidRPr="00904424" w:rsidRDefault="005E700F" w:rsidP="005E700F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E700F" w:rsidRPr="00904424" w14:paraId="6C04FFB6" w14:textId="77777777" w:rsidTr="005E700F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41B7" w14:textId="77777777" w:rsidR="005E700F" w:rsidRPr="00904424" w:rsidRDefault="005E700F" w:rsidP="005E700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ght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FCC65" w14:textId="5C4281A0" w:rsidR="005E700F" w:rsidRPr="00904424" w:rsidRDefault="005E700F" w:rsidP="005E700F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  <w:r w:rsidR="004C32A5"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0FA09" w14:textId="77777777" w:rsidR="005E700F" w:rsidRPr="00904424" w:rsidRDefault="005E700F" w:rsidP="005E700F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14:paraId="09BB0F85" w14:textId="16D2DE28" w:rsidR="002C6870" w:rsidRPr="00904424" w:rsidRDefault="002C6870" w:rsidP="002C6870">
      <w:pPr>
        <w:rPr>
          <w:rFonts w:ascii="Times New Roman" w:hAnsi="Times New Roman" w:cs="Times New Roman"/>
        </w:rPr>
      </w:pPr>
    </w:p>
    <w:p w14:paraId="33B27C5B" w14:textId="724C0B2B" w:rsidR="005E700F" w:rsidRPr="00904424" w:rsidRDefault="005E700F" w:rsidP="002C6870">
      <w:pPr>
        <w:rPr>
          <w:rFonts w:ascii="Times New Roman" w:hAnsi="Times New Roman" w:cs="Times New Roman"/>
        </w:rPr>
      </w:pPr>
      <w:r w:rsidRPr="00904424">
        <w:rPr>
          <w:rFonts w:ascii="Times New Roman" w:hAnsi="Times New Roman" w:cs="Times New Roman"/>
        </w:rPr>
        <w:t xml:space="preserve">Measured from </w:t>
      </w:r>
      <w:proofErr w:type="spellStart"/>
      <w:r w:rsidRPr="00904424">
        <w:rPr>
          <w:rFonts w:ascii="Times New Roman" w:hAnsi="Times New Roman" w:cs="Times New Roman"/>
        </w:rPr>
        <w:t>ct</w:t>
      </w:r>
      <w:proofErr w:type="spellEnd"/>
      <w:r w:rsidRPr="00904424">
        <w:rPr>
          <w:rFonts w:ascii="Times New Roman" w:hAnsi="Times New Roman" w:cs="Times New Roman"/>
        </w:rPr>
        <w:t xml:space="preserve">: </w:t>
      </w:r>
      <w:r w:rsidR="00450D88" w:rsidRPr="00904424">
        <w:rPr>
          <w:rFonts w:ascii="Times New Roman" w:hAnsi="Times New Roman" w:cs="Times New Roman"/>
        </w:rPr>
        <w:t>(u</w:t>
      </w:r>
      <w:bookmarkStart w:id="0" w:name="_GoBack"/>
      <w:bookmarkEnd w:id="0"/>
      <w:r w:rsidR="00450D88" w:rsidRPr="00904424">
        <w:rPr>
          <w:rFonts w:ascii="Times New Roman" w:hAnsi="Times New Roman" w:cs="Times New Roman"/>
        </w:rPr>
        <w:t xml:space="preserve">nder </w:t>
      </w:r>
      <w:proofErr w:type="gramStart"/>
      <w:r w:rsidR="00450D88" w:rsidRPr="00904424">
        <w:rPr>
          <w:rFonts w:ascii="Times New Roman" w:hAnsi="Times New Roman" w:cs="Times New Roman"/>
        </w:rPr>
        <w:t>threshold :</w:t>
      </w:r>
      <w:proofErr w:type="gramEnd"/>
      <w:r w:rsidR="00450D88" w:rsidRPr="00904424">
        <w:rPr>
          <w:rFonts w:ascii="Times New Roman" w:hAnsi="Times New Roman" w:cs="Times New Roman"/>
        </w:rPr>
        <w:t>-380HU, which is the highest threshold that keeps the model inside space disconnected with the outer space)</w:t>
      </w:r>
    </w:p>
    <w:p w14:paraId="32A173E2" w14:textId="7917E5DF" w:rsidR="005E700F" w:rsidRPr="00904424" w:rsidRDefault="004C32A5" w:rsidP="002C6870">
      <w:pPr>
        <w:rPr>
          <w:rFonts w:ascii="Times New Roman" w:hAnsi="Times New Roman" w:cs="Times New Roman"/>
        </w:rPr>
      </w:pPr>
      <w:r w:rsidRPr="00904424">
        <w:rPr>
          <w:rFonts w:ascii="Times New Roman" w:hAnsi="Times New Roman" w:cs="Times New Roman"/>
        </w:rPr>
        <w:t>L</w:t>
      </w:r>
      <w:r w:rsidR="005E700F" w:rsidRPr="00904424">
        <w:rPr>
          <w:rFonts w:ascii="Times New Roman" w:hAnsi="Times New Roman" w:cs="Times New Roman"/>
        </w:rPr>
        <w:t>eft</w:t>
      </w:r>
      <w:r w:rsidRPr="00904424">
        <w:rPr>
          <w:rFonts w:ascii="Times New Roman" w:hAnsi="Times New Roman" w:cs="Times New Roman"/>
        </w:rPr>
        <w:t>:  1265.024mm</w:t>
      </w:r>
      <w:r w:rsidRPr="00904424">
        <w:rPr>
          <w:rFonts w:ascii="Times New Roman" w:hAnsi="Times New Roman" w:cs="Times New Roman"/>
          <w:vertAlign w:val="superscript"/>
        </w:rPr>
        <w:t>3</w:t>
      </w:r>
      <w:r w:rsidR="00450D88" w:rsidRPr="00904424">
        <w:rPr>
          <w:rFonts w:ascii="Times New Roman" w:hAnsi="Times New Roman" w:cs="Times New Roman"/>
        </w:rPr>
        <w:t xml:space="preserve"> (103.7% of the golden standard)</w:t>
      </w:r>
    </w:p>
    <w:p w14:paraId="427E93CA" w14:textId="5E2C5A70" w:rsidR="005E700F" w:rsidRPr="00904424" w:rsidRDefault="005E700F" w:rsidP="002C6870">
      <w:pPr>
        <w:rPr>
          <w:rFonts w:ascii="Times New Roman" w:hAnsi="Times New Roman" w:cs="Times New Roman"/>
        </w:rPr>
      </w:pPr>
      <w:r w:rsidRPr="00904424">
        <w:rPr>
          <w:rFonts w:ascii="Times New Roman" w:hAnsi="Times New Roman" w:cs="Times New Roman"/>
        </w:rPr>
        <w:t>right</w:t>
      </w:r>
      <w:r w:rsidR="004C32A5" w:rsidRPr="00904424">
        <w:rPr>
          <w:rFonts w:ascii="Times New Roman" w:hAnsi="Times New Roman" w:cs="Times New Roman"/>
        </w:rPr>
        <w:t>:  889.92mm</w:t>
      </w:r>
      <w:proofErr w:type="gramStart"/>
      <w:r w:rsidR="004C32A5" w:rsidRPr="00904424">
        <w:rPr>
          <w:rFonts w:ascii="Times New Roman" w:hAnsi="Times New Roman" w:cs="Times New Roman"/>
          <w:vertAlign w:val="superscript"/>
        </w:rPr>
        <w:t>3</w:t>
      </w:r>
      <w:r w:rsidR="00450D88" w:rsidRPr="00904424">
        <w:rPr>
          <w:rFonts w:ascii="Times New Roman" w:hAnsi="Times New Roman" w:cs="Times New Roman"/>
        </w:rPr>
        <w:t xml:space="preserve">  (</w:t>
      </w:r>
      <w:proofErr w:type="gramEnd"/>
      <w:r w:rsidR="00450D88" w:rsidRPr="00904424">
        <w:rPr>
          <w:rFonts w:ascii="Times New Roman" w:hAnsi="Times New Roman" w:cs="Times New Roman"/>
        </w:rPr>
        <w:t>107.2% of the golden standard)</w:t>
      </w:r>
    </w:p>
    <w:p w14:paraId="6696738B" w14:textId="34DB9B2D" w:rsidR="00904424" w:rsidRPr="00904424" w:rsidRDefault="00904424" w:rsidP="002C6870">
      <w:pPr>
        <w:rPr>
          <w:rFonts w:ascii="Times New Roman" w:hAnsi="Times New Roman" w:cs="Times New Roman"/>
        </w:rPr>
      </w:pPr>
    </w:p>
    <w:tbl>
      <w:tblPr>
        <w:tblW w:w="3119" w:type="dxa"/>
        <w:tblLook w:val="04A0" w:firstRow="1" w:lastRow="0" w:firstColumn="1" w:lastColumn="0" w:noHBand="0" w:noVBand="1"/>
      </w:tblPr>
      <w:tblGrid>
        <w:gridCol w:w="933"/>
        <w:gridCol w:w="2186"/>
      </w:tblGrid>
      <w:tr w:rsidR="00904424" w:rsidRPr="00904424" w14:paraId="2500A0E6" w14:textId="77777777" w:rsidTr="00904424">
        <w:trPr>
          <w:trHeight w:val="288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9E19A" w14:textId="6FB4E216" w:rsidR="00904424" w:rsidRPr="00904424" w:rsidRDefault="00904424" w:rsidP="00904424">
            <w:pPr>
              <w:widowControl/>
              <w:jc w:val="left"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R</w:t>
            </w: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esults from </w:t>
            </w:r>
            <w:proofErr w:type="spellStart"/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invivo</w:t>
            </w:r>
            <w:proofErr w:type="spellEnd"/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（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vertAlign w:val="superscript"/>
              </w:rPr>
              <w:t>3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）</w:t>
            </w:r>
          </w:p>
        </w:tc>
      </w:tr>
      <w:tr w:rsidR="00904424" w:rsidRPr="00904424" w14:paraId="45BEA9C5" w14:textId="77777777" w:rsidTr="00904424">
        <w:trPr>
          <w:trHeight w:val="288"/>
        </w:trPr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5227" w14:textId="77777777" w:rsidR="00904424" w:rsidRPr="00904424" w:rsidRDefault="00904424" w:rsidP="00904424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left</w:t>
            </w:r>
          </w:p>
        </w:tc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1574A" w14:textId="77777777" w:rsidR="00904424" w:rsidRPr="00904424" w:rsidRDefault="00904424" w:rsidP="00904424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1600</w:t>
            </w:r>
          </w:p>
        </w:tc>
      </w:tr>
      <w:tr w:rsidR="00904424" w:rsidRPr="00904424" w14:paraId="10131F87" w14:textId="77777777" w:rsidTr="00904424">
        <w:trPr>
          <w:trHeight w:val="288"/>
        </w:trPr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3B605" w14:textId="77777777" w:rsidR="00904424" w:rsidRPr="00904424" w:rsidRDefault="00904424" w:rsidP="00904424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ight</w:t>
            </w:r>
          </w:p>
        </w:tc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B448" w14:textId="77777777" w:rsidR="00904424" w:rsidRPr="00904424" w:rsidRDefault="00904424" w:rsidP="00904424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1200</w:t>
            </w:r>
          </w:p>
        </w:tc>
      </w:tr>
    </w:tbl>
    <w:p w14:paraId="67DCD49A" w14:textId="48AD2AB3" w:rsidR="00904424" w:rsidRPr="00904424" w:rsidRDefault="00904424" w:rsidP="002C6870">
      <w:pPr>
        <w:rPr>
          <w:rFonts w:ascii="Times New Roman" w:hAnsi="Times New Roman" w:cs="Times New Roman"/>
        </w:rPr>
      </w:pPr>
    </w:p>
    <w:tbl>
      <w:tblPr>
        <w:tblW w:w="3119" w:type="dxa"/>
        <w:tblLook w:val="04A0" w:firstRow="1" w:lastRow="0" w:firstColumn="1" w:lastColumn="0" w:noHBand="0" w:noVBand="1"/>
      </w:tblPr>
      <w:tblGrid>
        <w:gridCol w:w="933"/>
        <w:gridCol w:w="2186"/>
      </w:tblGrid>
      <w:tr w:rsidR="00904424" w:rsidRPr="00904424" w14:paraId="4D787D09" w14:textId="77777777" w:rsidTr="00904424">
        <w:trPr>
          <w:trHeight w:val="288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B020" w14:textId="69D18C59" w:rsidR="00904424" w:rsidRPr="00904424" w:rsidRDefault="00904424" w:rsidP="00904424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R</w:t>
            </w: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 xml:space="preserve">esult from mimics 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（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vertAlign w:val="superscript"/>
              </w:rPr>
              <w:t>3</w:t>
            </w:r>
            <w:r w:rsidRPr="0090442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）</w:t>
            </w:r>
          </w:p>
        </w:tc>
      </w:tr>
      <w:tr w:rsidR="00904424" w:rsidRPr="00904424" w14:paraId="2033FCD3" w14:textId="77777777" w:rsidTr="00904424">
        <w:trPr>
          <w:trHeight w:val="288"/>
        </w:trPr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B211" w14:textId="77777777" w:rsidR="00904424" w:rsidRPr="00904424" w:rsidRDefault="00904424" w:rsidP="00904424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left</w:t>
            </w:r>
          </w:p>
        </w:tc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8E9F4" w14:textId="77777777" w:rsidR="00904424" w:rsidRPr="00904424" w:rsidRDefault="00904424" w:rsidP="00904424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1268</w:t>
            </w:r>
          </w:p>
        </w:tc>
      </w:tr>
      <w:tr w:rsidR="00904424" w:rsidRPr="00904424" w14:paraId="74709E83" w14:textId="77777777" w:rsidTr="00904424">
        <w:trPr>
          <w:trHeight w:val="288"/>
        </w:trPr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6F390" w14:textId="77777777" w:rsidR="00904424" w:rsidRPr="00904424" w:rsidRDefault="00904424" w:rsidP="00904424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right</w:t>
            </w:r>
          </w:p>
        </w:tc>
        <w:tc>
          <w:tcPr>
            <w:tcW w:w="2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84AC" w14:textId="77777777" w:rsidR="00904424" w:rsidRPr="00904424" w:rsidRDefault="00904424" w:rsidP="00904424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</w:pPr>
            <w:r w:rsidRPr="00904424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</w:rPr>
              <w:t>893</w:t>
            </w:r>
          </w:p>
        </w:tc>
      </w:tr>
    </w:tbl>
    <w:p w14:paraId="364BF8C2" w14:textId="77777777" w:rsidR="00904424" w:rsidRPr="00904424" w:rsidRDefault="00904424" w:rsidP="002C6870">
      <w:pPr>
        <w:rPr>
          <w:rFonts w:ascii="Times New Roman" w:hAnsi="Times New Roman" w:cs="Times New Roman"/>
        </w:rPr>
      </w:pPr>
    </w:p>
    <w:sectPr w:rsidR="00904424" w:rsidRPr="009044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6ED31C" w14:textId="77777777" w:rsidR="00211FC2" w:rsidRDefault="00211FC2" w:rsidP="00C92C28">
      <w:r>
        <w:separator/>
      </w:r>
    </w:p>
  </w:endnote>
  <w:endnote w:type="continuationSeparator" w:id="0">
    <w:p w14:paraId="5EEC2FA8" w14:textId="77777777" w:rsidR="00211FC2" w:rsidRDefault="00211FC2" w:rsidP="00C92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75D2F" w14:textId="77777777" w:rsidR="00211FC2" w:rsidRDefault="00211FC2" w:rsidP="00C92C28">
      <w:r>
        <w:separator/>
      </w:r>
    </w:p>
  </w:footnote>
  <w:footnote w:type="continuationSeparator" w:id="0">
    <w:p w14:paraId="08E00D79" w14:textId="77777777" w:rsidR="00211FC2" w:rsidRDefault="00211FC2" w:rsidP="00C92C2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rUwMDM0MDQ1MLNU0lEKTi0uzszPAykwrgUALpdLrywAAAA="/>
  </w:docVars>
  <w:rsids>
    <w:rsidRoot w:val="007C1954"/>
    <w:rsid w:val="000554CB"/>
    <w:rsid w:val="0017217C"/>
    <w:rsid w:val="00211FC2"/>
    <w:rsid w:val="002C6870"/>
    <w:rsid w:val="00421B24"/>
    <w:rsid w:val="00450D88"/>
    <w:rsid w:val="004A08D1"/>
    <w:rsid w:val="004C32A5"/>
    <w:rsid w:val="00565327"/>
    <w:rsid w:val="005E700F"/>
    <w:rsid w:val="00644C4F"/>
    <w:rsid w:val="0075028A"/>
    <w:rsid w:val="00776CA5"/>
    <w:rsid w:val="007C1954"/>
    <w:rsid w:val="008A7746"/>
    <w:rsid w:val="0090377E"/>
    <w:rsid w:val="00904424"/>
    <w:rsid w:val="00BF056D"/>
    <w:rsid w:val="00C92C28"/>
    <w:rsid w:val="00CA04FB"/>
    <w:rsid w:val="00CB2257"/>
    <w:rsid w:val="00D13A93"/>
    <w:rsid w:val="00E84561"/>
    <w:rsid w:val="00F5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A1E2B"/>
  <w15:chartTrackingRefBased/>
  <w15:docId w15:val="{D9495B5C-AD65-48AA-872F-864D70F13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C687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C6870"/>
    <w:rPr>
      <w:b/>
      <w:bCs/>
      <w:kern w:val="44"/>
      <w:sz w:val="44"/>
      <w:szCs w:val="44"/>
    </w:rPr>
  </w:style>
  <w:style w:type="paragraph" w:styleId="a3">
    <w:name w:val="header"/>
    <w:basedOn w:val="a"/>
    <w:link w:val="a4"/>
    <w:uiPriority w:val="99"/>
    <w:unhideWhenUsed/>
    <w:rsid w:val="00C92C28"/>
    <w:pPr>
      <w:tabs>
        <w:tab w:val="center" w:pos="4320"/>
        <w:tab w:val="right" w:pos="8640"/>
      </w:tabs>
    </w:pPr>
  </w:style>
  <w:style w:type="character" w:customStyle="1" w:styleId="a4">
    <w:name w:val="页眉 字符"/>
    <w:basedOn w:val="a0"/>
    <w:link w:val="a3"/>
    <w:uiPriority w:val="99"/>
    <w:rsid w:val="00C92C28"/>
  </w:style>
  <w:style w:type="paragraph" w:styleId="a5">
    <w:name w:val="footer"/>
    <w:basedOn w:val="a"/>
    <w:link w:val="a6"/>
    <w:uiPriority w:val="99"/>
    <w:unhideWhenUsed/>
    <w:rsid w:val="00C92C28"/>
    <w:pPr>
      <w:tabs>
        <w:tab w:val="center" w:pos="4320"/>
        <w:tab w:val="right" w:pos="8640"/>
      </w:tabs>
    </w:pPr>
  </w:style>
  <w:style w:type="character" w:customStyle="1" w:styleId="a6">
    <w:name w:val="页脚 字符"/>
    <w:basedOn w:val="a0"/>
    <w:link w:val="a5"/>
    <w:uiPriority w:val="99"/>
    <w:rsid w:val="00C92C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7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122</Words>
  <Characters>698</Characters>
  <Application>Microsoft Office Word</Application>
  <DocSecurity>0</DocSecurity>
  <Lines>5</Lines>
  <Paragraphs>1</Paragraphs>
  <ScaleCrop>false</ScaleCrop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zhang</dc:creator>
  <cp:keywords/>
  <dc:description/>
  <cp:lastModifiedBy>zhang chen</cp:lastModifiedBy>
  <cp:revision>10</cp:revision>
  <dcterms:created xsi:type="dcterms:W3CDTF">2018-02-01T21:47:00Z</dcterms:created>
  <dcterms:modified xsi:type="dcterms:W3CDTF">2018-05-28T13:04:00Z</dcterms:modified>
</cp:coreProperties>
</file>